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OUIE THEODORAKAK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U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HEODORAKAK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912 West Loyola Avenue Lincolnwood, IL, USA 607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ouiet8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84892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ck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